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B282E" w14:textId="77777777" w:rsidR="00825AAC" w:rsidRDefault="00206A7E" w:rsidP="00761020">
      <w:pPr>
        <w:pStyle w:val="a4"/>
        <w:tabs>
          <w:tab w:val="left" w:pos="4395"/>
        </w:tabs>
      </w:pPr>
      <w:r>
        <w:t>Научное програмирование</w:t>
      </w:r>
    </w:p>
    <w:p w14:paraId="4DB16186" w14:textId="77777777" w:rsidR="00825AAC" w:rsidRDefault="00206A7E">
      <w:pPr>
        <w:pStyle w:val="a5"/>
      </w:pPr>
      <w:r>
        <w:t>Отче по лабораторной работе № 2: Markdown</w:t>
      </w:r>
    </w:p>
    <w:p w14:paraId="28F7326A" w14:textId="77777777" w:rsidR="00825AAC" w:rsidRDefault="00206A7E">
      <w:pPr>
        <w:pStyle w:val="Author"/>
      </w:pPr>
      <w:r>
        <w:t>Кейела Патачона-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30301309"/>
        <w:docPartObj>
          <w:docPartGallery w:val="Table of Contents"/>
          <w:docPartUnique/>
        </w:docPartObj>
      </w:sdtPr>
      <w:sdtEndPr/>
      <w:sdtContent>
        <w:p w14:paraId="2E55D317" w14:textId="77777777" w:rsidR="00825AAC" w:rsidRDefault="00206A7E">
          <w:pPr>
            <w:pStyle w:val="ae"/>
          </w:pPr>
          <w:r>
            <w:t>Содержание</w:t>
          </w:r>
        </w:p>
        <w:p w14:paraId="2D8FF73E" w14:textId="77777777" w:rsidR="00761020" w:rsidRDefault="00206A7E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61020">
            <w:fldChar w:fldCharType="separate"/>
          </w:r>
          <w:hyperlink w:anchor="_Toc88338361" w:history="1">
            <w:r w:rsidR="00761020" w:rsidRPr="00E3084C">
              <w:rPr>
                <w:rStyle w:val="ad"/>
                <w:noProof/>
              </w:rPr>
              <w:t>Цель работы</w:t>
            </w:r>
            <w:r w:rsidR="00761020">
              <w:rPr>
                <w:noProof/>
                <w:webHidden/>
              </w:rPr>
              <w:tab/>
            </w:r>
            <w:r w:rsidR="00761020">
              <w:rPr>
                <w:noProof/>
                <w:webHidden/>
              </w:rPr>
              <w:fldChar w:fldCharType="begin"/>
            </w:r>
            <w:r w:rsidR="00761020">
              <w:rPr>
                <w:noProof/>
                <w:webHidden/>
              </w:rPr>
              <w:instrText xml:space="preserve"> PAGEREF _Toc88338361 \h </w:instrText>
            </w:r>
            <w:r w:rsidR="00761020">
              <w:rPr>
                <w:noProof/>
                <w:webHidden/>
              </w:rPr>
            </w:r>
            <w:r w:rsidR="00761020">
              <w:rPr>
                <w:noProof/>
                <w:webHidden/>
              </w:rPr>
              <w:fldChar w:fldCharType="separate"/>
            </w:r>
            <w:r w:rsidR="00761020">
              <w:rPr>
                <w:noProof/>
                <w:webHidden/>
              </w:rPr>
              <w:t>1</w:t>
            </w:r>
            <w:r w:rsidR="00761020">
              <w:rPr>
                <w:noProof/>
                <w:webHidden/>
              </w:rPr>
              <w:fldChar w:fldCharType="end"/>
            </w:r>
          </w:hyperlink>
        </w:p>
        <w:p w14:paraId="070CCFDB" w14:textId="77777777" w:rsidR="00761020" w:rsidRDefault="0076102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88338362" w:history="1">
            <w:r w:rsidRPr="00E3084C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8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EBF3B" w14:textId="77777777" w:rsidR="00761020" w:rsidRDefault="0076102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88338363" w:history="1">
            <w:r w:rsidRPr="00E3084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8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AF687" w14:textId="77777777" w:rsidR="00761020" w:rsidRDefault="0076102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88338364" w:history="1">
            <w:r w:rsidRPr="00E3084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8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06671" w14:textId="77777777" w:rsidR="00761020" w:rsidRDefault="0076102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88338365" w:history="1">
            <w:r w:rsidRPr="00E3084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8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6EF3F" w14:textId="77777777" w:rsidR="00825AAC" w:rsidRDefault="00206A7E">
          <w:r>
            <w:fldChar w:fldCharType="end"/>
          </w:r>
        </w:p>
      </w:sdtContent>
    </w:sdt>
    <w:p w14:paraId="3BD4F078" w14:textId="77777777" w:rsidR="00825AAC" w:rsidRDefault="00206A7E">
      <w:pPr>
        <w:pStyle w:val="1"/>
      </w:pPr>
      <w:bookmarkStart w:id="0" w:name="цель-работы"/>
      <w:bookmarkStart w:id="1" w:name="_Toc88338361"/>
      <w:r>
        <w:t>Цель работы</w:t>
      </w:r>
      <w:bookmarkEnd w:id="1"/>
    </w:p>
    <w:p w14:paraId="731A085A" w14:textId="77777777" w:rsidR="00825AAC" w:rsidRDefault="00206A7E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48BF5FF4" w14:textId="77777777" w:rsidR="00825AAC" w:rsidRDefault="00206A7E">
      <w:pPr>
        <w:pStyle w:val="1"/>
      </w:pPr>
      <w:bookmarkStart w:id="2" w:name="теоретические-сведения"/>
      <w:bookmarkStart w:id="3" w:name="_Toc88338362"/>
      <w:bookmarkEnd w:id="0"/>
      <w:r>
        <w:t>Теоретические сведения</w:t>
      </w:r>
      <w:bookmarkEnd w:id="3"/>
    </w:p>
    <w:p w14:paraId="70D0E5D6" w14:textId="77777777" w:rsidR="00825AAC" w:rsidRDefault="00206A7E">
      <w:pPr>
        <w:pStyle w:val="FirstParagraph"/>
      </w:pPr>
      <w:r>
        <w:t>Вся теоритическая часть по использованию языка разметки Markdown была взята из инструкции по лабораторной работе №2 на сайте: https://esystem.rudn.ru/pluginfi</w:t>
      </w:r>
      <w:r>
        <w:t>le.php/1284122/mod_resource/content/3/002-markdown.pdf</w:t>
      </w:r>
    </w:p>
    <w:p w14:paraId="190E268D" w14:textId="77777777" w:rsidR="00825AAC" w:rsidRDefault="00206A7E">
      <w:pPr>
        <w:pStyle w:val="1"/>
      </w:pPr>
      <w:bookmarkStart w:id="4" w:name="выполнение-лабораторной-работы"/>
      <w:bookmarkStart w:id="5" w:name="_Toc88338363"/>
      <w:bookmarkEnd w:id="2"/>
      <w:r>
        <w:t>Выполнение лабораторной работы</w:t>
      </w:r>
      <w:bookmarkEnd w:id="5"/>
    </w:p>
    <w:p w14:paraId="4EE9A09A" w14:textId="77777777" w:rsidR="00825AAC" w:rsidRDefault="00206A7E">
      <w:pPr>
        <w:pStyle w:val="FirstParagraph"/>
      </w:pPr>
      <w:r>
        <w:rPr>
          <w:b/>
          <w:bCs/>
        </w:rPr>
        <w:t>1.</w:t>
      </w:r>
      <w:r>
        <w:t xml:space="preserve"> Создадим учётную запись на https://github.com.</w:t>
      </w:r>
    </w:p>
    <w:p w14:paraId="73C30251" w14:textId="77777777" w:rsidR="00825AAC" w:rsidRDefault="00206A7E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49C74E9A" wp14:editId="7E1F3685">
            <wp:extent cx="5334000" cy="2653919"/>
            <wp:effectExtent l="0" t="0" r="0" b="0"/>
            <wp:docPr id="1" name="Picture" descr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B3CDD7B" w14:textId="77777777" w:rsidR="00825AAC" w:rsidRDefault="00206A7E">
      <w:pPr>
        <w:pStyle w:val="ImageCaption"/>
      </w:pPr>
      <w:r>
        <w:t>рисунок 1</w:t>
      </w:r>
    </w:p>
    <w:p w14:paraId="09097B7F" w14:textId="77777777" w:rsidR="00825AAC" w:rsidRDefault="00206A7E">
      <w:pPr>
        <w:pStyle w:val="a0"/>
      </w:pPr>
      <w:r>
        <w:rPr>
          <w:b/>
          <w:bCs/>
        </w:rPr>
        <w:t>2.</w:t>
      </w:r>
      <w:r>
        <w:t xml:space="preserve"> Установим git на наш компьтер.</w:t>
      </w:r>
    </w:p>
    <w:p w14:paraId="4BD3795F" w14:textId="77777777" w:rsidR="00825AAC" w:rsidRDefault="00206A7E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0E7B7E96" wp14:editId="32B3F41E">
            <wp:extent cx="5334000" cy="1684196"/>
            <wp:effectExtent l="0" t="0" r="0" b="0"/>
            <wp:docPr id="2" name="Picture" descr="рисуно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AE4213C" w14:textId="77777777" w:rsidR="00825AAC" w:rsidRDefault="00206A7E">
      <w:pPr>
        <w:pStyle w:val="ImageCaption"/>
      </w:pPr>
      <w:r>
        <w:t>рисунок 2</w:t>
      </w:r>
    </w:p>
    <w:p w14:paraId="6CDBA79A" w14:textId="77777777" w:rsidR="00825AAC" w:rsidRDefault="00206A7E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3CA90282" wp14:editId="3AD20660">
            <wp:extent cx="5334000" cy="2698562"/>
            <wp:effectExtent l="0" t="0" r="0" b="0"/>
            <wp:docPr id="3" name="Picture" descr="рисуно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1B9B09D" w14:textId="77777777" w:rsidR="00825AAC" w:rsidRDefault="00206A7E">
      <w:pPr>
        <w:pStyle w:val="ImageCaption"/>
      </w:pPr>
      <w:r>
        <w:t>рисунок 3</w:t>
      </w:r>
    </w:p>
    <w:p w14:paraId="0BB93FA5" w14:textId="77777777" w:rsidR="00825AAC" w:rsidRDefault="00206A7E">
      <w:pPr>
        <w:pStyle w:val="a0"/>
      </w:pPr>
      <w:r>
        <w:rPr>
          <w:b/>
          <w:bCs/>
        </w:rPr>
        <w:t>3.</w:t>
      </w:r>
      <w:r>
        <w:t xml:space="preserve"> Настроим систему контроля версий git, как это у</w:t>
      </w:r>
      <w:r>
        <w:t>казано в инструкции к 1-ой лаборатной работе c использованием сервера репозиториев https://github.com/.</w:t>
      </w:r>
    </w:p>
    <w:p w14:paraId="5CCB50CA" w14:textId="77777777" w:rsidR="00825AAC" w:rsidRDefault="00206A7E">
      <w:pPr>
        <w:pStyle w:val="a0"/>
      </w:pPr>
      <w:r>
        <w:t>Для этого необходимо сгенерировать пару ключей (приватный и открытый), а затем вставить их в SSH-ключи на github.</w:t>
      </w:r>
    </w:p>
    <w:p w14:paraId="7EE749E5" w14:textId="77777777" w:rsidR="00825AAC" w:rsidRDefault="00206A7E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264B5FDA" wp14:editId="34A8F2E8">
            <wp:extent cx="5334000" cy="2623857"/>
            <wp:effectExtent l="0" t="0" r="0" b="0"/>
            <wp:docPr id="4" name="Picture" descr="рисунок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A0AC158" w14:textId="77777777" w:rsidR="00825AAC" w:rsidRDefault="00206A7E">
      <w:pPr>
        <w:pStyle w:val="ImageCaption"/>
      </w:pPr>
      <w:r>
        <w:t>рисунок 4</w:t>
      </w:r>
    </w:p>
    <w:p w14:paraId="59A7F6DA" w14:textId="77777777" w:rsidR="00825AAC" w:rsidRDefault="00206A7E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507B7769" wp14:editId="2BA0DBC6">
            <wp:extent cx="5334000" cy="2133600"/>
            <wp:effectExtent l="0" t="0" r="0" b="0"/>
            <wp:docPr id="5" name="Picture" descr="рисунок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BB5F7A4" w14:textId="77777777" w:rsidR="00825AAC" w:rsidRDefault="00206A7E">
      <w:pPr>
        <w:pStyle w:val="ImageCaption"/>
      </w:pPr>
      <w:r>
        <w:t>рисунок 5</w:t>
      </w:r>
    </w:p>
    <w:p w14:paraId="2EEA1E61" w14:textId="77777777" w:rsidR="00825AAC" w:rsidRDefault="00206A7E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551C1298" wp14:editId="31023EFD">
            <wp:extent cx="5334000" cy="2729907"/>
            <wp:effectExtent l="0" t="0" r="0" b="0"/>
            <wp:docPr id="6" name="Picture" descr="рисунок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69C33DF" w14:textId="77777777" w:rsidR="00825AAC" w:rsidRDefault="00206A7E">
      <w:pPr>
        <w:pStyle w:val="ImageCaption"/>
      </w:pPr>
      <w:r>
        <w:t>рисунок 6</w:t>
      </w:r>
    </w:p>
    <w:p w14:paraId="117EDA8A" w14:textId="77777777" w:rsidR="00825AAC" w:rsidRDefault="00206A7E">
      <w:pPr>
        <w:pStyle w:val="a0"/>
      </w:pPr>
      <w:r>
        <w:rPr>
          <w:b/>
          <w:bCs/>
        </w:rPr>
        <w:t>4.</w:t>
      </w:r>
      <w:r>
        <w:t xml:space="preserve"> Создадим структуру каталога лабораторных работ согласно пункту М.2.</w:t>
      </w:r>
    </w:p>
    <w:p w14:paraId="4A92A285" w14:textId="77777777" w:rsidR="00825AAC" w:rsidRDefault="00206A7E">
      <w:pPr>
        <w:pStyle w:val="a0"/>
      </w:pPr>
      <w:r>
        <w:rPr>
          <w:b/>
          <w:bCs/>
        </w:rPr>
        <w:t>5.</w:t>
      </w:r>
      <w:r>
        <w:t xml:space="preserve"> Подключение репозитория к github</w:t>
      </w:r>
    </w:p>
    <w:p w14:paraId="76719F9B" w14:textId="77777777" w:rsidR="00825AAC" w:rsidRDefault="00206A7E">
      <w:pPr>
        <w:pStyle w:val="a0"/>
      </w:pPr>
      <w:r>
        <w:t>Создадим репозиторий на GitHub.</w:t>
      </w:r>
    </w:p>
    <w:p w14:paraId="0004EE9B" w14:textId="77777777" w:rsidR="00825AAC" w:rsidRDefault="00206A7E">
      <w:pPr>
        <w:pStyle w:val="a0"/>
      </w:pPr>
      <w:r>
        <w:t>Рабочий каталог будем обозначать как laboratory. Вначале нужно перейти в этот каталог:</w:t>
      </w:r>
    </w:p>
    <w:p w14:paraId="584255FF" w14:textId="77777777" w:rsidR="00825AAC" w:rsidRDefault="00206A7E">
      <w:pPr>
        <w:pStyle w:val="a0"/>
      </w:pPr>
      <w:r>
        <w:t>–cd laboratory</w:t>
      </w:r>
    </w:p>
    <w:p w14:paraId="03E9FF7E" w14:textId="77777777" w:rsidR="00825AAC" w:rsidRDefault="00206A7E">
      <w:pPr>
        <w:pStyle w:val="a0"/>
      </w:pPr>
      <w:r>
        <w:t>Инициализируем системы git:</w:t>
      </w:r>
    </w:p>
    <w:p w14:paraId="42FB3CAC" w14:textId="77777777" w:rsidR="00825AAC" w:rsidRDefault="00206A7E">
      <w:pPr>
        <w:pStyle w:val="a0"/>
      </w:pPr>
      <w:r>
        <w:t>–git init</w:t>
      </w:r>
    </w:p>
    <w:p w14:paraId="3B53594B" w14:textId="77777777" w:rsidR="00825AAC" w:rsidRDefault="00206A7E">
      <w:pPr>
        <w:pStyle w:val="a0"/>
      </w:pPr>
      <w:r>
        <w:t>Создаём заготовку для файла README.md:</w:t>
      </w:r>
    </w:p>
    <w:p w14:paraId="07955EAD" w14:textId="77777777" w:rsidR="00825AAC" w:rsidRDefault="00206A7E">
      <w:pPr>
        <w:pStyle w:val="a0"/>
      </w:pPr>
      <w:r>
        <w:lastRenderedPageBreak/>
        <w:t>–echo “# Лабораторные работы” &gt;&gt; README.md</w:t>
      </w:r>
    </w:p>
    <w:p w14:paraId="085DD0D1" w14:textId="77777777" w:rsidR="00825AAC" w:rsidRDefault="00206A7E">
      <w:pPr>
        <w:pStyle w:val="a0"/>
      </w:pPr>
      <w:r>
        <w:t>–git add README.md</w:t>
      </w:r>
    </w:p>
    <w:p w14:paraId="12209DB9" w14:textId="77777777" w:rsidR="00825AAC" w:rsidRDefault="00206A7E">
      <w:pPr>
        <w:pStyle w:val="a0"/>
      </w:pPr>
      <w:r>
        <w:t>Делаем первый коммит и выкладываем на github:</w:t>
      </w:r>
    </w:p>
    <w:p w14:paraId="084F73BD" w14:textId="77777777" w:rsidR="00825AAC" w:rsidRPr="00761020" w:rsidRDefault="00206A7E">
      <w:pPr>
        <w:pStyle w:val="a0"/>
        <w:rPr>
          <w:lang w:val="en-US"/>
        </w:rPr>
      </w:pPr>
      <w:r w:rsidRPr="00761020">
        <w:rPr>
          <w:lang w:val="en-US"/>
        </w:rPr>
        <w:t>–git commit -m “first commit”</w:t>
      </w:r>
    </w:p>
    <w:p w14:paraId="6B17CF9B" w14:textId="77777777" w:rsidR="00825AAC" w:rsidRPr="00761020" w:rsidRDefault="00206A7E">
      <w:pPr>
        <w:pStyle w:val="a0"/>
        <w:rPr>
          <w:lang w:val="en-US"/>
        </w:rPr>
      </w:pPr>
      <w:r w:rsidRPr="00761020">
        <w:rPr>
          <w:lang w:val="en-US"/>
        </w:rPr>
        <w:t>–git remote add origin git@github.com:/sciproc-intro.git</w:t>
      </w:r>
    </w:p>
    <w:p w14:paraId="0B84651F" w14:textId="77777777" w:rsidR="00825AAC" w:rsidRDefault="00206A7E">
      <w:pPr>
        <w:pStyle w:val="a0"/>
      </w:pPr>
      <w:r>
        <w:t>–git push -u origin master</w:t>
      </w:r>
    </w:p>
    <w:p w14:paraId="71281AD2" w14:textId="77777777" w:rsidR="00825AAC" w:rsidRDefault="00206A7E">
      <w:pPr>
        <w:pStyle w:val="a0"/>
      </w:pPr>
      <w:r>
        <w:t>Результат проделанных операций представлен ниже.</w:t>
      </w:r>
    </w:p>
    <w:p w14:paraId="2A99CBD9" w14:textId="77777777" w:rsidR="00825AAC" w:rsidRDefault="00206A7E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3E374DB9" wp14:editId="6AAD7591">
            <wp:extent cx="5334000" cy="2691547"/>
            <wp:effectExtent l="0" t="0" r="0" b="0"/>
            <wp:docPr id="7" name="Picture" descr="рисунок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92E0A7D" w14:textId="77777777" w:rsidR="00825AAC" w:rsidRDefault="00206A7E">
      <w:pPr>
        <w:pStyle w:val="ImageCaption"/>
      </w:pPr>
      <w:r>
        <w:t>рисунок 7</w:t>
      </w:r>
    </w:p>
    <w:p w14:paraId="26554244" w14:textId="77777777" w:rsidR="00825AAC" w:rsidRDefault="00206A7E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1B8420D5" wp14:editId="36EC4719">
            <wp:extent cx="5334000" cy="1193209"/>
            <wp:effectExtent l="0" t="0" r="0" b="0"/>
            <wp:docPr id="8" name="Picture" descr="рисунок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FDBF0EA" w14:textId="716F403D" w:rsidR="00825AAC" w:rsidRDefault="00206A7E">
      <w:pPr>
        <w:pStyle w:val="ImageCaption"/>
      </w:pPr>
      <w:r>
        <w:t>рисунок 8</w:t>
      </w:r>
    </w:p>
    <w:p w14:paraId="1EC488F3" w14:textId="77777777" w:rsidR="00761020" w:rsidRDefault="00761020" w:rsidP="00761020">
      <w:pPr>
        <w:pStyle w:val="a0"/>
      </w:pPr>
      <w:r>
        <w:rPr>
          <w:b/>
          <w:bCs/>
        </w:rPr>
        <w:t>6.</w:t>
      </w:r>
      <w:r>
        <w:t xml:space="preserve"> Первичная конфигурация</w:t>
      </w:r>
    </w:p>
    <w:p w14:paraId="74C69BDB" w14:textId="77777777" w:rsidR="00761020" w:rsidRDefault="00761020" w:rsidP="00761020">
      <w:pPr>
        <w:pStyle w:val="a0"/>
      </w:pPr>
      <w:r>
        <w:t>Добавим файл лицензии:</w:t>
      </w:r>
    </w:p>
    <w:p w14:paraId="025608A3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–wget https://creativecommons.org/licenses/by/4.0/legalcode.txt -O</w:t>
      </w:r>
    </w:p>
    <w:p w14:paraId="3996143B" w14:textId="77777777" w:rsidR="00761020" w:rsidRDefault="00761020" w:rsidP="00761020">
      <w:pPr>
        <w:pStyle w:val="a0"/>
      </w:pPr>
      <w:r>
        <w:t>Добавим шаблон игнорируемых файлов. Просмотрим список имеющихся шаблонов: –curl -L -s https://www.gitignore.io/api/list</w:t>
      </w:r>
    </w:p>
    <w:p w14:paraId="4D92EC0F" w14:textId="77777777" w:rsidR="00761020" w:rsidRDefault="00761020" w:rsidP="00761020">
      <w:pPr>
        <w:pStyle w:val="a0"/>
      </w:pPr>
      <w:r>
        <w:lastRenderedPageBreak/>
        <w:t>Затем скачаем шаблон, например, для C:</w:t>
      </w:r>
    </w:p>
    <w:p w14:paraId="1876D704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–curl -L -s https://www.gitignore.io/api/c &gt;&gt; .gitignore</w:t>
      </w:r>
    </w:p>
    <w:p w14:paraId="22236695" w14:textId="77777777" w:rsidR="00761020" w:rsidRDefault="00761020" w:rsidP="00761020">
      <w:pPr>
        <w:pStyle w:val="a0"/>
      </w:pPr>
      <w:r>
        <w:t>Можно это же сделать через web-интерфейс на сайте https://www.gitignore.io/.</w:t>
      </w:r>
    </w:p>
    <w:p w14:paraId="43232976" w14:textId="77777777" w:rsidR="00761020" w:rsidRDefault="00761020" w:rsidP="00761020">
      <w:pPr>
        <w:pStyle w:val="a0"/>
      </w:pPr>
      <w:r>
        <w:t>Добавим новые файлы:</w:t>
      </w:r>
    </w:p>
    <w:p w14:paraId="36FA6AB6" w14:textId="77777777" w:rsidR="00761020" w:rsidRDefault="00761020" w:rsidP="00761020">
      <w:pPr>
        <w:pStyle w:val="a0"/>
      </w:pPr>
      <w:r>
        <w:t>–git add . Выполним коммит:</w:t>
      </w:r>
    </w:p>
    <w:p w14:paraId="3FDC8F99" w14:textId="77777777" w:rsidR="00761020" w:rsidRDefault="00761020" w:rsidP="00761020">
      <w:pPr>
        <w:pStyle w:val="a0"/>
      </w:pPr>
      <w:r>
        <w:t>–git commit -a Отправим на github:</w:t>
      </w:r>
    </w:p>
    <w:p w14:paraId="0B7DC55D" w14:textId="77777777" w:rsidR="00761020" w:rsidRDefault="00761020" w:rsidP="00761020">
      <w:pPr>
        <w:pStyle w:val="a0"/>
      </w:pPr>
      <w:r>
        <w:t>–git push</w:t>
      </w:r>
    </w:p>
    <w:p w14:paraId="54005A9F" w14:textId="44EA0BB5" w:rsidR="00761020" w:rsidRDefault="00761020" w:rsidP="00761020">
      <w:pPr>
        <w:pStyle w:val="a0"/>
      </w:pPr>
      <w:r>
        <w:t>Результат проделанных операций представлен ниже.</w:t>
      </w:r>
    </w:p>
    <w:p w14:paraId="23B5FC0E" w14:textId="77777777" w:rsidR="00825AAC" w:rsidRDefault="00206A7E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21705B02" wp14:editId="6E6015CB">
            <wp:extent cx="5334000" cy="4759728"/>
            <wp:effectExtent l="0" t="0" r="0" b="0"/>
            <wp:docPr id="9" name="Picture" descr="рисунок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7935DA9" w14:textId="100CB9D1" w:rsidR="00825AAC" w:rsidRDefault="00206A7E">
      <w:pPr>
        <w:pStyle w:val="ImageCaption"/>
      </w:pPr>
      <w:r>
        <w:t>рисунок 9</w:t>
      </w:r>
    </w:p>
    <w:p w14:paraId="6D7E0020" w14:textId="77777777" w:rsidR="00761020" w:rsidRDefault="00761020" w:rsidP="00761020">
      <w:pPr>
        <w:pStyle w:val="a0"/>
      </w:pPr>
      <w:r>
        <w:rPr>
          <w:b/>
          <w:bCs/>
        </w:rPr>
        <w:t>7.</w:t>
      </w:r>
      <w:r>
        <w:t xml:space="preserve"> Конфигурация git-flow</w:t>
      </w:r>
    </w:p>
    <w:p w14:paraId="15D7C34A" w14:textId="77777777" w:rsidR="00761020" w:rsidRDefault="00761020" w:rsidP="00761020">
      <w:pPr>
        <w:pStyle w:val="a0"/>
      </w:pPr>
      <w:r>
        <w:t>– Инициализируем git-flow</w:t>
      </w:r>
    </w:p>
    <w:p w14:paraId="116BA482" w14:textId="77777777" w:rsidR="00761020" w:rsidRDefault="00761020" w:rsidP="00761020">
      <w:pPr>
        <w:pStyle w:val="a0"/>
      </w:pPr>
      <w:r>
        <w:lastRenderedPageBreak/>
        <w:t>git flow init</w:t>
      </w:r>
    </w:p>
    <w:p w14:paraId="6992D2A9" w14:textId="77777777" w:rsidR="00761020" w:rsidRDefault="00761020" w:rsidP="00761020">
      <w:pPr>
        <w:pStyle w:val="a0"/>
      </w:pPr>
      <w:r>
        <w:t>Префикс для ярлыков установим в v.</w:t>
      </w:r>
    </w:p>
    <w:p w14:paraId="40A88984" w14:textId="77777777" w:rsidR="00761020" w:rsidRDefault="00761020" w:rsidP="00761020">
      <w:pPr>
        <w:pStyle w:val="a0"/>
      </w:pPr>
      <w:r>
        <w:t>– Проверьте, что Вы на ветке develop:</w:t>
      </w:r>
    </w:p>
    <w:p w14:paraId="1CB06AEA" w14:textId="77777777" w:rsidR="00761020" w:rsidRDefault="00761020" w:rsidP="00761020">
      <w:pPr>
        <w:pStyle w:val="a0"/>
      </w:pPr>
      <w:r>
        <w:t>git branch</w:t>
      </w:r>
    </w:p>
    <w:p w14:paraId="3702644E" w14:textId="77777777" w:rsidR="00761020" w:rsidRDefault="00761020" w:rsidP="00761020">
      <w:pPr>
        <w:pStyle w:val="a0"/>
      </w:pPr>
      <w:r>
        <w:t>– Создадим релиз с версией 1.0.0</w:t>
      </w:r>
    </w:p>
    <w:p w14:paraId="71CEE13F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git flow release start 1.0.0</w:t>
      </w:r>
    </w:p>
    <w:p w14:paraId="28A410B8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 xml:space="preserve">– </w:t>
      </w:r>
      <w:r>
        <w:t>Запишем</w:t>
      </w:r>
      <w:r w:rsidRPr="00761020">
        <w:rPr>
          <w:lang w:val="en-US"/>
        </w:rPr>
        <w:t xml:space="preserve"> </w:t>
      </w:r>
      <w:r>
        <w:t>версию</w:t>
      </w:r>
      <w:r w:rsidRPr="00761020">
        <w:rPr>
          <w:lang w:val="en-US"/>
        </w:rPr>
        <w:t>:</w:t>
      </w:r>
    </w:p>
    <w:p w14:paraId="39222CCC" w14:textId="77777777" w:rsidR="00761020" w:rsidRDefault="00761020" w:rsidP="00761020">
      <w:pPr>
        <w:pStyle w:val="a0"/>
      </w:pPr>
      <w:r>
        <w:t>echo “1.0.0” &gt;&gt; VERSION – Добавим в индекс:</w:t>
      </w:r>
    </w:p>
    <w:p w14:paraId="6F1D72A9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git add .</w:t>
      </w:r>
    </w:p>
    <w:p w14:paraId="57C4B474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git commit -am ‘chore(main): add version’</w:t>
      </w:r>
    </w:p>
    <w:p w14:paraId="304BB81C" w14:textId="77777777" w:rsidR="00761020" w:rsidRDefault="00761020" w:rsidP="00761020">
      <w:pPr>
        <w:pStyle w:val="a0"/>
      </w:pPr>
      <w:r>
        <w:t>– Зальём релизную ветку в основную ветку</w:t>
      </w:r>
    </w:p>
    <w:p w14:paraId="63E2C836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git flow release finish 1.0.0</w:t>
      </w:r>
    </w:p>
    <w:p w14:paraId="0E27A8BF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 xml:space="preserve">– </w:t>
      </w:r>
      <w:r>
        <w:t>Отправим</w:t>
      </w:r>
      <w:r w:rsidRPr="00761020">
        <w:rPr>
          <w:lang w:val="en-US"/>
        </w:rPr>
        <w:t xml:space="preserve"> </w:t>
      </w:r>
      <w:r>
        <w:t>данные</w:t>
      </w:r>
      <w:r w:rsidRPr="00761020">
        <w:rPr>
          <w:lang w:val="en-US"/>
        </w:rPr>
        <w:t xml:space="preserve"> </w:t>
      </w:r>
      <w:r>
        <w:t>на</w:t>
      </w:r>
      <w:r w:rsidRPr="00761020">
        <w:rPr>
          <w:lang w:val="en-US"/>
        </w:rPr>
        <w:t xml:space="preserve"> github</w:t>
      </w:r>
    </w:p>
    <w:p w14:paraId="228154CC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git push –all</w:t>
      </w:r>
    </w:p>
    <w:p w14:paraId="569ECC6E" w14:textId="77777777" w:rsidR="00761020" w:rsidRPr="00761020" w:rsidRDefault="00761020" w:rsidP="00761020">
      <w:pPr>
        <w:pStyle w:val="a0"/>
        <w:rPr>
          <w:lang w:val="en-US"/>
        </w:rPr>
      </w:pPr>
      <w:r w:rsidRPr="00761020">
        <w:rPr>
          <w:lang w:val="en-US"/>
        </w:rPr>
        <w:t>git push –tags</w:t>
      </w:r>
    </w:p>
    <w:p w14:paraId="25158C40" w14:textId="77777777" w:rsidR="00761020" w:rsidRDefault="00761020" w:rsidP="00761020">
      <w:pPr>
        <w:pStyle w:val="a0"/>
      </w:pPr>
      <w:r>
        <w:t>– Создадим релиз на github.</w:t>
      </w:r>
    </w:p>
    <w:p w14:paraId="06F7658D" w14:textId="77777777" w:rsidR="00825AAC" w:rsidRDefault="00206A7E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7731042E" wp14:editId="2E7A473B">
            <wp:extent cx="5334000" cy="2289848"/>
            <wp:effectExtent l="0" t="0" r="0" b="0"/>
            <wp:docPr id="10" name="Picture" descr="рисунок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BFF86D2" w14:textId="77777777" w:rsidR="00825AAC" w:rsidRDefault="00206A7E">
      <w:pPr>
        <w:pStyle w:val="ImageCaption"/>
      </w:pPr>
      <w:r>
        <w:t>рисунок 10</w:t>
      </w:r>
    </w:p>
    <w:p w14:paraId="74E413C2" w14:textId="77777777" w:rsidR="00825AAC" w:rsidRDefault="00206A7E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240B7947" wp14:editId="67386046">
            <wp:extent cx="5334000" cy="262523"/>
            <wp:effectExtent l="0" t="0" r="0" b="0"/>
            <wp:docPr id="11" name="Picture" descr="рисунок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CD6E1C6" w14:textId="77777777" w:rsidR="00825AAC" w:rsidRDefault="00206A7E">
      <w:pPr>
        <w:pStyle w:val="ImageCaption"/>
      </w:pPr>
      <w:r>
        <w:t>рисунок 11</w:t>
      </w:r>
    </w:p>
    <w:p w14:paraId="0AA06324" w14:textId="77777777" w:rsidR="00825AAC" w:rsidRDefault="00206A7E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78D24235" wp14:editId="3542D0DC">
            <wp:extent cx="5334000" cy="2904821"/>
            <wp:effectExtent l="0" t="0" r="0" b="0"/>
            <wp:docPr id="12" name="Picture" descr="рисунок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6081972" w14:textId="77777777" w:rsidR="00825AAC" w:rsidRDefault="00206A7E">
      <w:pPr>
        <w:pStyle w:val="ImageCaption"/>
      </w:pPr>
      <w:r>
        <w:t>рисунок 12</w:t>
      </w:r>
    </w:p>
    <w:p w14:paraId="6B2A8AA9" w14:textId="77777777" w:rsidR="00825AAC" w:rsidRDefault="00206A7E">
      <w:pPr>
        <w:pStyle w:val="1"/>
      </w:pPr>
      <w:bookmarkStart w:id="18" w:name="выводы"/>
      <w:bookmarkStart w:id="19" w:name="_Toc88338364"/>
      <w:bookmarkEnd w:id="4"/>
      <w:r>
        <w:t>Выводы</w:t>
      </w:r>
      <w:bookmarkEnd w:id="19"/>
    </w:p>
    <w:p w14:paraId="5A166ABB" w14:textId="77777777" w:rsidR="00825AAC" w:rsidRDefault="00206A7E">
      <w:pPr>
        <w:pStyle w:val="FirstParagraph"/>
      </w:pPr>
      <w:r>
        <w:t>Были изучена идеология и применение средств контроля версий. Также был освоен язык разметки Markdown.</w:t>
      </w:r>
    </w:p>
    <w:p w14:paraId="29097328" w14:textId="77777777" w:rsidR="00825AAC" w:rsidRDefault="00206A7E">
      <w:pPr>
        <w:pStyle w:val="1"/>
      </w:pPr>
      <w:bookmarkStart w:id="20" w:name="контрольные-вопросы"/>
      <w:bookmarkStart w:id="21" w:name="_Toc88338365"/>
      <w:bookmarkEnd w:id="18"/>
      <w:r>
        <w:t>Контрольные вопросы</w:t>
      </w:r>
      <w:bookmarkEnd w:id="21"/>
    </w:p>
    <w:p w14:paraId="6A939C98" w14:textId="77777777" w:rsidR="00825AAC" w:rsidRDefault="00206A7E">
      <w:pPr>
        <w:pStyle w:val="Compact"/>
        <w:numPr>
          <w:ilvl w:val="0"/>
          <w:numId w:val="2"/>
        </w:numPr>
      </w:pPr>
      <w:r>
        <w:t>Что такое системы контроля версий (VCS) и для решения каких задач они предназначаются?</w:t>
      </w:r>
    </w:p>
    <w:p w14:paraId="3BEB75F8" w14:textId="77777777" w:rsidR="00825AAC" w:rsidRDefault="00206A7E">
      <w:pPr>
        <w:pStyle w:val="FirstParagraph"/>
      </w:pPr>
      <w:r>
        <w:t>• Системы контроля версий (Version Control Syst</w:t>
      </w:r>
      <w:r>
        <w:t>em, VCS) применяются при работе нескольких человек над одним проектом.</w:t>
      </w:r>
    </w:p>
    <w:p w14:paraId="53198382" w14:textId="77777777" w:rsidR="00825AAC" w:rsidRDefault="00206A7E">
      <w:pPr>
        <w:pStyle w:val="Compact"/>
        <w:numPr>
          <w:ilvl w:val="0"/>
          <w:numId w:val="3"/>
        </w:numPr>
      </w:pPr>
      <w:r>
        <w:t>Объясните следующие понятия VCS и их отношения: хранилище, commit, история, рабочая копия.</w:t>
      </w:r>
    </w:p>
    <w:p w14:paraId="14D6F8F5" w14:textId="77777777" w:rsidR="00825AAC" w:rsidRDefault="00206A7E">
      <w:pPr>
        <w:pStyle w:val="FirstParagraph"/>
      </w:pPr>
      <w:r>
        <w:t>• Хранилище (repository), или репозитарий, —место хранения всех версий и служебной информации.</w:t>
      </w:r>
      <w:r>
        <w:t xml:space="preserve"> Commit («[трудовой] вклад», не переводится)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p w14:paraId="1619839B" w14:textId="77777777" w:rsidR="00825AAC" w:rsidRDefault="00206A7E">
      <w:pPr>
        <w:pStyle w:val="Compact"/>
        <w:numPr>
          <w:ilvl w:val="0"/>
          <w:numId w:val="4"/>
        </w:numPr>
      </w:pPr>
      <w:r>
        <w:t>Что представляют собой и че</w:t>
      </w:r>
      <w:r>
        <w:t>м отличаются централизованные и децентрализованные VCS? Приведите примеры VCS каждого вида.</w:t>
      </w:r>
    </w:p>
    <w:p w14:paraId="6BDA986A" w14:textId="77777777" w:rsidR="00825AAC" w:rsidRDefault="00206A7E">
      <w:pPr>
        <w:pStyle w:val="FirstParagraph"/>
      </w:pPr>
      <w:r>
        <w:t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</w:t>
      </w:r>
      <w:r>
        <w:t xml:space="preserve">ся на сервере. Доступ к нему осуществлялся через специальное </w:t>
      </w:r>
      <w:r>
        <w:lastRenderedPageBreak/>
        <w:t>клиентское приложение. В качестве примеров таких программных продуктов можно привести CVS, Subversion.аспределенные системы контроля версий (Distributed Version Control System, DVCS) позволяют хр</w:t>
      </w:r>
      <w:r>
        <w:t>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</w:t>
      </w:r>
      <w:r>
        <w:t>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</w:t>
      </w:r>
      <w:r>
        <w:t>авляются на сервер. При этом сервер, чаще всего, выбирается условно, т.к. в большинстве DVCS нет такого понятия как “выделенный сервер с центральным репозиторием”.</w:t>
      </w:r>
    </w:p>
    <w:p w14:paraId="3C1602CF" w14:textId="77777777" w:rsidR="00825AAC" w:rsidRDefault="00206A7E">
      <w:pPr>
        <w:numPr>
          <w:ilvl w:val="0"/>
          <w:numId w:val="5"/>
        </w:numPr>
      </w:pPr>
      <w:r>
        <w:t>Опишите действия с VCS при единоличной работе с хранилищем.</w:t>
      </w:r>
    </w:p>
    <w:p w14:paraId="3376930C" w14:textId="77777777" w:rsidR="00825AAC" w:rsidRDefault="00206A7E">
      <w:pPr>
        <w:numPr>
          <w:ilvl w:val="0"/>
          <w:numId w:val="5"/>
        </w:numPr>
      </w:pPr>
      <w:r>
        <w:t>Опишите порядок работы с общим х</w:t>
      </w:r>
      <w:r>
        <w:t>ранилищем VCS.</w:t>
      </w:r>
    </w:p>
    <w:p w14:paraId="66F3F0A6" w14:textId="77777777" w:rsidR="00825AAC" w:rsidRDefault="00206A7E">
      <w:pPr>
        <w:numPr>
          <w:ilvl w:val="0"/>
          <w:numId w:val="5"/>
        </w:numPr>
      </w:pPr>
      <w:r>
        <w:t>Каковы основные задачи, решаемые инструментальным средством git?</w:t>
      </w:r>
    </w:p>
    <w:p w14:paraId="37640079" w14:textId="77777777" w:rsidR="00825AAC" w:rsidRDefault="00206A7E">
      <w:pPr>
        <w:pStyle w:val="FirstParagraph"/>
      </w:pPr>
      <w:r>
        <w:t>•Возврат к любой версии кода из прошлого. Просмотр истории изменений. Совместная работа без боязни потерять данные или затереть чужую работу.</w:t>
      </w:r>
    </w:p>
    <w:p w14:paraId="1272F894" w14:textId="77777777" w:rsidR="00825AAC" w:rsidRDefault="00206A7E">
      <w:pPr>
        <w:pStyle w:val="Compact"/>
        <w:numPr>
          <w:ilvl w:val="0"/>
          <w:numId w:val="6"/>
        </w:numPr>
      </w:pPr>
      <w:r>
        <w:t>Назовите и дайте краткую характери</w:t>
      </w:r>
      <w:r>
        <w:t>стику командам git.</w:t>
      </w:r>
    </w:p>
    <w:p w14:paraId="5FB6F857" w14:textId="77777777" w:rsidR="00825AAC" w:rsidRDefault="00206A7E">
      <w:pPr>
        <w:pStyle w:val="FirstParagraph"/>
      </w:pPr>
      <w:r>
        <w:t>• Наиболее часто используемые команды git:</w:t>
      </w:r>
    </w:p>
    <w:p w14:paraId="096212C0" w14:textId="77777777" w:rsidR="00825AAC" w:rsidRDefault="00206A7E">
      <w:pPr>
        <w:pStyle w:val="a0"/>
      </w:pPr>
      <w:r>
        <w:t>– создание основного дерева репозитория:</w:t>
      </w:r>
    </w:p>
    <w:p w14:paraId="12760DDE" w14:textId="77777777" w:rsidR="00825AAC" w:rsidRDefault="00206A7E">
      <w:pPr>
        <w:pStyle w:val="a0"/>
      </w:pPr>
      <w:r>
        <w:t>git init</w:t>
      </w:r>
    </w:p>
    <w:p w14:paraId="55FEC760" w14:textId="77777777" w:rsidR="00825AAC" w:rsidRDefault="00206A7E">
      <w:pPr>
        <w:pStyle w:val="a0"/>
      </w:pPr>
      <w:r>
        <w:t>– получение обновлений (изменений) текущего дерева из центрального репозитория: git pull</w:t>
      </w:r>
    </w:p>
    <w:p w14:paraId="2A33A3E4" w14:textId="77777777" w:rsidR="00825AAC" w:rsidRDefault="00206A7E">
      <w:pPr>
        <w:pStyle w:val="a0"/>
      </w:pPr>
      <w:r>
        <w:t>– отправка всех произведённых изменений локального дер</w:t>
      </w:r>
      <w:r>
        <w:t>ева в центральный репозиторий:</w:t>
      </w:r>
    </w:p>
    <w:p w14:paraId="1A231887" w14:textId="77777777" w:rsidR="00825AAC" w:rsidRDefault="00206A7E">
      <w:pPr>
        <w:pStyle w:val="a0"/>
      </w:pPr>
      <w:r>
        <w:t>git push – просмотр списка изменённых файлов в текущей директории: git status</w:t>
      </w:r>
    </w:p>
    <w:p w14:paraId="4F70BD72" w14:textId="77777777" w:rsidR="00825AAC" w:rsidRDefault="00206A7E">
      <w:pPr>
        <w:pStyle w:val="a0"/>
      </w:pPr>
      <w:r>
        <w:t>– просмотр текущих изменения:</w:t>
      </w:r>
    </w:p>
    <w:p w14:paraId="3320A66A" w14:textId="77777777" w:rsidR="00825AAC" w:rsidRDefault="00206A7E">
      <w:pPr>
        <w:pStyle w:val="a0"/>
      </w:pPr>
      <w:r>
        <w:t>git diff</w:t>
      </w:r>
    </w:p>
    <w:p w14:paraId="069D0ED9" w14:textId="77777777" w:rsidR="00825AAC" w:rsidRDefault="00206A7E">
      <w:pPr>
        <w:pStyle w:val="a0"/>
      </w:pPr>
      <w:r>
        <w:t>– добавить все изменённые и/или созданные файлы и/или каталоги: git add .</w:t>
      </w:r>
    </w:p>
    <w:p w14:paraId="524F423E" w14:textId="77777777" w:rsidR="00825AAC" w:rsidRDefault="00206A7E">
      <w:pPr>
        <w:pStyle w:val="a0"/>
      </w:pPr>
      <w:r>
        <w:t>– добавить конкретные изменённые и</w:t>
      </w:r>
      <w:r>
        <w:t>/или созданные файлы и/или каталоги:</w:t>
      </w:r>
    </w:p>
    <w:p w14:paraId="45AD3331" w14:textId="77777777" w:rsidR="00825AAC" w:rsidRDefault="00206A7E">
      <w:pPr>
        <w:pStyle w:val="a0"/>
      </w:pPr>
      <w:r>
        <w:t>git add имена_файлов – удалить файл и/или каталог из индекса репозитория (при этом файл и/или каталог остаётся в локальной директории):</w:t>
      </w:r>
    </w:p>
    <w:p w14:paraId="2091C382" w14:textId="77777777" w:rsidR="00825AAC" w:rsidRDefault="00206A7E">
      <w:pPr>
        <w:pStyle w:val="a0"/>
      </w:pPr>
      <w:r>
        <w:t>git rm имена_файлов</w:t>
      </w:r>
    </w:p>
    <w:p w14:paraId="13060A80" w14:textId="77777777" w:rsidR="00825AAC" w:rsidRDefault="00206A7E">
      <w:pPr>
        <w:pStyle w:val="a0"/>
      </w:pPr>
      <w:r>
        <w:t>– сохранение добавленных изменений:</w:t>
      </w:r>
    </w:p>
    <w:p w14:paraId="69CD93C9" w14:textId="77777777" w:rsidR="00825AAC" w:rsidRDefault="00206A7E">
      <w:pPr>
        <w:pStyle w:val="a0"/>
      </w:pPr>
      <w:r>
        <w:lastRenderedPageBreak/>
        <w:t>– сохранить все добавленные изменения и все изменённые файлы: git commit -am ‘Описание коммита’</w:t>
      </w:r>
    </w:p>
    <w:p w14:paraId="0EAB6435" w14:textId="77777777" w:rsidR="00825AAC" w:rsidRDefault="00206A7E">
      <w:pPr>
        <w:pStyle w:val="a0"/>
      </w:pPr>
      <w:r>
        <w:t>– сохранить добавленные изменения с внесением комментария через встроенный редактор:</w:t>
      </w:r>
    </w:p>
    <w:p w14:paraId="60300517" w14:textId="77777777" w:rsidR="00825AAC" w:rsidRDefault="00206A7E">
      <w:pPr>
        <w:pStyle w:val="a0"/>
      </w:pPr>
      <w:r>
        <w:t>git commit</w:t>
      </w:r>
    </w:p>
    <w:p w14:paraId="2D403A45" w14:textId="77777777" w:rsidR="00825AAC" w:rsidRDefault="00206A7E">
      <w:pPr>
        <w:pStyle w:val="a0"/>
      </w:pPr>
      <w:r>
        <w:t>– создание новой ветки, базирующейся на текущей: git checkout -b</w:t>
      </w:r>
      <w:r>
        <w:t xml:space="preserve"> имя_ветки</w:t>
      </w:r>
    </w:p>
    <w:p w14:paraId="140826A9" w14:textId="77777777" w:rsidR="00825AAC" w:rsidRDefault="00206A7E">
      <w:pPr>
        <w:pStyle w:val="a0"/>
      </w:pPr>
      <w:r>
        <w:t>– переключение на некоторую ветку:</w:t>
      </w:r>
    </w:p>
    <w:p w14:paraId="17BFE0B6" w14:textId="77777777" w:rsidR="00825AAC" w:rsidRDefault="00206A7E">
      <w:pPr>
        <w:pStyle w:val="a0"/>
      </w:pPr>
      <w:r>
        <w:t>git checkout имя_ветки</w:t>
      </w:r>
    </w:p>
    <w:p w14:paraId="371C6C40" w14:textId="77777777" w:rsidR="00825AAC" w:rsidRDefault="00206A7E">
      <w:pPr>
        <w:pStyle w:val="a0"/>
      </w:pPr>
      <w:r>
        <w:t>– отправка изменений конкретной ветки в центральный репозиторий:</w:t>
      </w:r>
    </w:p>
    <w:p w14:paraId="5871ADB0" w14:textId="77777777" w:rsidR="00825AAC" w:rsidRDefault="00206A7E">
      <w:pPr>
        <w:pStyle w:val="a0"/>
      </w:pPr>
      <w:r>
        <w:t>git push origin имя_ветки</w:t>
      </w:r>
    </w:p>
    <w:p w14:paraId="1C211BFF" w14:textId="77777777" w:rsidR="00825AAC" w:rsidRDefault="00206A7E">
      <w:pPr>
        <w:pStyle w:val="a0"/>
      </w:pPr>
      <w:r>
        <w:t>– слияние ветки с текущим деревом:</w:t>
      </w:r>
    </w:p>
    <w:p w14:paraId="3D3BBE0F" w14:textId="77777777" w:rsidR="00825AAC" w:rsidRPr="00761020" w:rsidRDefault="00206A7E">
      <w:pPr>
        <w:pStyle w:val="a0"/>
        <w:rPr>
          <w:lang w:val="en-US"/>
        </w:rPr>
      </w:pPr>
      <w:r w:rsidRPr="00761020">
        <w:rPr>
          <w:lang w:val="en-US"/>
        </w:rPr>
        <w:t xml:space="preserve">git merge –no-ff </w:t>
      </w:r>
      <w:r>
        <w:t>имя</w:t>
      </w:r>
      <w:r w:rsidRPr="00761020">
        <w:rPr>
          <w:lang w:val="en-US"/>
        </w:rPr>
        <w:t>_</w:t>
      </w:r>
      <w:r>
        <w:t>ветки</w:t>
      </w:r>
    </w:p>
    <w:p w14:paraId="37F716AC" w14:textId="77777777" w:rsidR="00825AAC" w:rsidRDefault="00206A7E">
      <w:pPr>
        <w:pStyle w:val="Compact"/>
        <w:numPr>
          <w:ilvl w:val="0"/>
          <w:numId w:val="7"/>
        </w:numPr>
      </w:pPr>
      <w:r>
        <w:t>Приведите примеры использования пр</w:t>
      </w:r>
      <w:r>
        <w:t>и работе с локальным и удалённым репозиториями.</w:t>
      </w:r>
    </w:p>
    <w:p w14:paraId="1D2D9A6E" w14:textId="77777777" w:rsidR="00825AAC" w:rsidRDefault="00206A7E">
      <w:pPr>
        <w:pStyle w:val="FirstParagraph"/>
      </w:pPr>
      <w:r>
        <w:t>• См пункты 1.3.3 -1.3.4</w:t>
      </w:r>
    </w:p>
    <w:p w14:paraId="798A2E8C" w14:textId="77777777" w:rsidR="00825AAC" w:rsidRDefault="00206A7E">
      <w:pPr>
        <w:pStyle w:val="Compact"/>
        <w:numPr>
          <w:ilvl w:val="0"/>
          <w:numId w:val="8"/>
        </w:numPr>
      </w:pPr>
      <w:r>
        <w:t>Что такое и зачем могут быть нужны ветви (branches)?</w:t>
      </w:r>
    </w:p>
    <w:p w14:paraId="4528A0BA" w14:textId="77777777" w:rsidR="00825AAC" w:rsidRDefault="00206A7E">
      <w:pPr>
        <w:pStyle w:val="FirstParagraph"/>
      </w:pPr>
      <w:r>
        <w:t>• Ветки нужны для того, чтобы программисты могли вести совместную работу над проектом и не мешать друг другу при этом.</w:t>
      </w:r>
    </w:p>
    <w:p w14:paraId="42AAE0C1" w14:textId="77777777" w:rsidR="00825AAC" w:rsidRDefault="00206A7E">
      <w:pPr>
        <w:pStyle w:val="Compact"/>
        <w:numPr>
          <w:ilvl w:val="0"/>
          <w:numId w:val="9"/>
        </w:numPr>
      </w:pPr>
      <w:r>
        <w:t>Как и зачем</w:t>
      </w:r>
      <w:r>
        <w:t xml:space="preserve"> можно игнорировать некоторые файлы при commit?</w:t>
      </w:r>
    </w:p>
    <w:p w14:paraId="307D1625" w14:textId="77777777" w:rsidR="00825AAC" w:rsidRDefault="00206A7E">
      <w:pPr>
        <w:pStyle w:val="FirstParagraph"/>
      </w:pPr>
      <w:r>
        <w:t>• 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Для</w:t>
      </w:r>
      <w:r>
        <w:t xml:space="preserve"> этого нужно указать название все игноиремых файлов в файде с названием .gitignore</w:t>
      </w:r>
      <w:bookmarkEnd w:id="20"/>
    </w:p>
    <w:sectPr w:rsidR="00825AA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F90DF9" w14:textId="77777777" w:rsidR="00206A7E" w:rsidRDefault="00206A7E">
      <w:pPr>
        <w:spacing w:after="0"/>
      </w:pPr>
      <w:r>
        <w:separator/>
      </w:r>
    </w:p>
  </w:endnote>
  <w:endnote w:type="continuationSeparator" w:id="0">
    <w:p w14:paraId="369CDF26" w14:textId="77777777" w:rsidR="00206A7E" w:rsidRDefault="00206A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E3814" w14:textId="77777777" w:rsidR="00206A7E" w:rsidRDefault="00206A7E">
      <w:r>
        <w:separator/>
      </w:r>
    </w:p>
  </w:footnote>
  <w:footnote w:type="continuationSeparator" w:id="0">
    <w:p w14:paraId="59CC9198" w14:textId="77777777" w:rsidR="00206A7E" w:rsidRDefault="00206A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4B72A74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E3D4D37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9DD206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A6B4E17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6CBE22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76344A2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4E22E52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9ED0168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0CDA6C4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6A7E"/>
    <w:rsid w:val="004E29B3"/>
    <w:rsid w:val="00590D07"/>
    <w:rsid w:val="00761020"/>
    <w:rsid w:val="00784D58"/>
    <w:rsid w:val="00825AA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8F99C"/>
  <w15:docId w15:val="{FB1C02C6-FB5C-4A13-AF74-A3BB501F3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6102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1104</Words>
  <Characters>6076</Characters>
  <Application>Microsoft Office Word</Application>
  <DocSecurity>0</DocSecurity>
  <Lines>50</Lines>
  <Paragraphs>14</Paragraphs>
  <ScaleCrop>false</ScaleCrop>
  <Company/>
  <LinksUpToDate>false</LinksUpToDate>
  <CharactersWithSpaces>7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ейела Патачона- НПМмд-02-21</dc:creator>
  <cp:keywords/>
  <cp:lastModifiedBy>Patatchona KEYELA</cp:lastModifiedBy>
  <cp:revision>2</cp:revision>
  <dcterms:created xsi:type="dcterms:W3CDTF">2021-11-20T19:05:00Z</dcterms:created>
  <dcterms:modified xsi:type="dcterms:W3CDTF">2021-11-20T19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 по лабораторной работе № 2: 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